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348412" w14:textId="77777777" w:rsidR="00987E4C" w:rsidRDefault="008C01D5">
      <w:pPr>
        <w:pStyle w:val="Title"/>
      </w:pPr>
      <w:r>
        <w:t>Topology Qualifying Exam, January 2019</w:t>
      </w:r>
    </w:p>
    <w:p w14:paraId="33841A14" w14:textId="77777777" w:rsidR="00987E4C" w:rsidRDefault="008C01D5">
      <w:pPr>
        <w:pStyle w:val="Heading2"/>
      </w:pPr>
      <w:bookmarkStart w:id="0" w:name="topology-qualifying-exam-january-2019"/>
      <w:bookmarkStart w:id="1" w:name="main-content"/>
      <w:bookmarkStart w:id="2" w:name="problems"/>
      <w:r>
        <w:t>Problems</w:t>
      </w:r>
    </w:p>
    <w:p w14:paraId="6DE94662" w14:textId="77777777" w:rsidR="00987E4C" w:rsidRDefault="008C01D5">
      <w:pPr>
        <w:numPr>
          <w:ilvl w:val="0"/>
          <w:numId w:val="2"/>
        </w:numPr>
      </w:pPr>
      <w:r>
        <w:t>Is every complete bounded metric space compact? If so, give a proof; if not, give a counterexample.</w:t>
      </w:r>
    </w:p>
    <w:p w14:paraId="293E04A1" w14:textId="77777777" w:rsidR="00987E4C" w:rsidRDefault="008C01D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Hausdorff topological space. Recall that the one-point compactificati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 is given by the following.</w:t>
      </w:r>
    </w:p>
    <w:p w14:paraId="4B446509" w14:textId="77777777" w:rsidR="00987E4C" w:rsidRDefault="008C01D5">
      <w:pPr>
        <w:pStyle w:val="Compact"/>
        <w:numPr>
          <w:ilvl w:val="1"/>
          <w:numId w:val="3"/>
        </w:numPr>
      </w:pPr>
      <w:r>
        <w:t xml:space="preserve">As a s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∪{∞}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 is a point not belonging to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9E4EE3A" w14:textId="77777777" w:rsidR="00987E4C" w:rsidRDefault="008C01D5">
      <w:pPr>
        <w:pStyle w:val="Compact"/>
        <w:numPr>
          <w:ilvl w:val="1"/>
          <w:numId w:val="3"/>
        </w:numPr>
      </w:pPr>
      <w:r>
        <w:t xml:space="preserve">A subset of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declared to be open if either it is an open subset of </w:t>
      </w:r>
      <m:oMath>
        <m:r>
          <w:rPr>
            <w:rFonts w:ascii="Cambria Math" w:hAnsi="Cambria Math"/>
          </w:rPr>
          <m:t>X</m:t>
        </m:r>
      </m:oMath>
      <w:r>
        <w:t xml:space="preserve">, or it is of the form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∪{∞}</m:t>
        </m:r>
      </m:oMath>
      <w:r>
        <w:t xml:space="preserve">, where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U</m:t>
        </m:r>
      </m:oMath>
      <w:r>
        <w:t xml:space="preserve"> is compact.</w:t>
      </w:r>
    </w:p>
    <w:p w14:paraId="7E93E662" w14:textId="77777777" w:rsidR="00987E4C" w:rsidRDefault="008C01D5">
      <w:pPr>
        <w:numPr>
          <w:ilvl w:val="0"/>
          <w:numId w:val="1"/>
        </w:numPr>
      </w:pPr>
      <w:r>
        <w:t xml:space="preserve">Prove that the above description of open sets defines a topology 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, and tha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s compact under this topology.</w:t>
      </w:r>
    </w:p>
    <w:p w14:paraId="0AFA2A1A" w14:textId="77777777" w:rsidR="00987E4C" w:rsidRDefault="008C01D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covering space, where </w:t>
      </w:r>
      <m:oMath>
        <m:r>
          <w:rPr>
            <w:rFonts w:ascii="Cambria Math" w:hAnsi="Cambria Math"/>
          </w:rPr>
          <m:t>X</m:t>
        </m:r>
      </m:oMath>
      <w:r>
        <w:t xml:space="preserve"> is compact, path-connected, and locally path-connected. Prove that for eac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the s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})</m:t>
        </m:r>
      </m:oMath>
      <w:r>
        <w:t xml:space="preserve"> is finite, and has cardinality equal to the index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</w:t>
      </w:r>
    </w:p>
    <w:p w14:paraId="3A2DDB85" w14:textId="77777777" w:rsidR="00987E4C" w:rsidRDefault="008C01D5">
      <w:pPr>
        <w:numPr>
          <w:ilvl w:val="0"/>
          <w:numId w:val="2"/>
        </w:numPr>
      </w:pPr>
      <w:r>
        <w:t>Is there a covering map from</w:t>
      </w:r>
    </w:p>
    <w:p w14:paraId="0C4B6060" w14:textId="77777777" w:rsidR="00987E4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∪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∪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⊂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2BCFB4C" w14:textId="77777777" w:rsidR="00987E4C" w:rsidRDefault="008C01D5">
      <w:pPr>
        <w:numPr>
          <w:ilvl w:val="0"/>
          <w:numId w:val="1"/>
        </w:numPr>
      </w:pPr>
      <w:r>
        <w:t xml:space="preserve">to the wedge of tw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's? If there is, give an example; if not, give a proof.</w:t>
      </w:r>
    </w:p>
    <w:p w14:paraId="670163D4" w14:textId="77777777" w:rsidR="00987E4C" w:rsidRDefault="00987E4C">
      <w:pPr>
        <w:pStyle w:val="Compact"/>
        <w:numPr>
          <w:ilvl w:val="0"/>
          <w:numId w:val="2"/>
        </w:numPr>
      </w:pPr>
    </w:p>
    <w:p w14:paraId="3B5FB853" w14:textId="77777777" w:rsidR="00987E4C" w:rsidRDefault="008C01D5">
      <w:pPr>
        <w:numPr>
          <w:ilvl w:val="1"/>
          <w:numId w:val="4"/>
        </w:numPr>
      </w:pPr>
      <w:r>
        <w:t xml:space="preserve">Consider the quotient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∼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, and let </w:t>
      </w:r>
      <m:oMath>
        <m:r>
          <w:rPr>
            <w:rFonts w:ascii="Cambria Math" w:hAnsi="Cambria Math"/>
          </w:rPr>
          <m:t>A</m:t>
        </m:r>
      </m:oMath>
      <w:r>
        <w:t xml:space="preserve"> be any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</m:oMath>
      <w:r>
        <w:t xml:space="preserve"> matrix whose entries are integers such that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Prove that the action of </w:t>
      </w:r>
      <m:oMath>
        <m:r>
          <w:rPr>
            <w:rFonts w:ascii="Cambria Math" w:hAnsi="Cambria Math"/>
          </w:rPr>
          <m:t>A</m:t>
        </m:r>
      </m:oMath>
      <w:r>
        <w:t xml:space="preserve">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descends via the quotien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induce a homeomorphis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622F08BD" w14:textId="77777777" w:rsidR="00987E4C" w:rsidRDefault="008C01D5">
      <w:pPr>
        <w:numPr>
          <w:ilvl w:val="1"/>
          <w:numId w:val="4"/>
        </w:numPr>
      </w:pPr>
      <w:r>
        <w:t xml:space="preserve">Using this homeomorphism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e define a new quotient spa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3</m:t>
            </m:r>
          </m:sup>
        </m:sSubSup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×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∼</m:t>
            </m:r>
          </m:den>
        </m:f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(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∼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3</m:t>
            </m:r>
          </m:sup>
        </m:sSub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he case tha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>.</w:t>
      </w:r>
    </w:p>
    <w:p w14:paraId="416F2A87" w14:textId="77777777" w:rsidR="00987E4C" w:rsidRDefault="00987E4C">
      <w:pPr>
        <w:pStyle w:val="Compact"/>
        <w:numPr>
          <w:ilvl w:val="0"/>
          <w:numId w:val="2"/>
        </w:numPr>
      </w:pPr>
    </w:p>
    <w:p w14:paraId="60BF5E26" w14:textId="77777777" w:rsidR="00987E4C" w:rsidRDefault="008C01D5">
      <w:pPr>
        <w:numPr>
          <w:ilvl w:val="1"/>
          <w:numId w:val="5"/>
        </w:numPr>
      </w:pPr>
      <w:r>
        <w:t xml:space="preserve">Use the Lefschetz fixed point theorem to show that any degree-one map from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 at least one fixed point.</w:t>
      </w:r>
    </w:p>
    <w:p w14:paraId="288BC13B" w14:textId="77777777" w:rsidR="00987E4C" w:rsidRDefault="008C01D5">
      <w:pPr>
        <w:numPr>
          <w:ilvl w:val="1"/>
          <w:numId w:val="5"/>
        </w:numPr>
      </w:pPr>
      <w:r>
        <w:t xml:space="preserve">Give an example of a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ving no fixed points.</w:t>
      </w:r>
    </w:p>
    <w:p w14:paraId="1480BDB7" w14:textId="77777777" w:rsidR="00987E4C" w:rsidRDefault="008C01D5">
      <w:pPr>
        <w:numPr>
          <w:ilvl w:val="1"/>
          <w:numId w:val="5"/>
        </w:numPr>
      </w:pPr>
      <w:r>
        <w:t xml:space="preserve">Give an example of degree-one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at has only one fixed point.</w:t>
      </w:r>
    </w:p>
    <w:p w14:paraId="29FAE1AF" w14:textId="77777777" w:rsidR="00987E4C" w:rsidRDefault="008C01D5">
      <w:pPr>
        <w:numPr>
          <w:ilvl w:val="0"/>
          <w:numId w:val="2"/>
        </w:numPr>
      </w:pPr>
      <w:r>
        <w:lastRenderedPageBreak/>
        <w:t xml:space="preserve">For topological spac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the mapping con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defined a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⊔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∼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a </w:t>
      </w:r>
      <m:oMath>
        <m:r>
          <w:rPr>
            <w:rFonts w:ascii="Cambria Math" w:hAnsi="Cambria Math"/>
          </w:rPr>
          <m:t>k</m:t>
        </m:r>
      </m:oMath>
      <w:r>
        <w:t xml:space="preserve">-fold covering.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.</w:t>
      </w:r>
    </w:p>
    <w:p w14:paraId="18B0C600" w14:textId="77777777" w:rsidR="00987E4C" w:rsidRDefault="008C01D5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be a connected compact surface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Σ</m:t>
        </m:r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Σ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  <w:bookmarkEnd w:id="0"/>
      <w:bookmarkEnd w:id="1"/>
      <w:bookmarkEnd w:id="2"/>
    </w:p>
    <w:sectPr w:rsidR="00987E4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1064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2043F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3C68E5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501"/>
    <w:multiLevelType w:val="multilevel"/>
    <w:tmpl w:val="D9BEE25C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36805906">
    <w:abstractNumId w:val="0"/>
  </w:num>
  <w:num w:numId="2" w16cid:durableId="1718118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0619192">
    <w:abstractNumId w:val="1"/>
  </w:num>
  <w:num w:numId="4" w16cid:durableId="13143377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08872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E4C"/>
    <w:rsid w:val="005447AD"/>
    <w:rsid w:val="00663CCE"/>
    <w:rsid w:val="008C01D5"/>
    <w:rsid w:val="00987E4C"/>
    <w:rsid w:val="00A5642B"/>
    <w:rsid w:val="00E66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42B06"/>
  <w15:docId w15:val="{F32F905D-808D-4F0A-A0B7-CCEFCD658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1723</Characters>
  <Application>Microsoft Office Word</Application>
  <DocSecurity>0</DocSecurity>
  <Lines>43</Lines>
  <Paragraphs>33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January 2019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